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89186" w14:textId="77777777" w:rsidR="00382BE6" w:rsidRDefault="00382BE6" w:rsidP="00AB305C"/>
    <w:p w14:paraId="4DE0350D" w14:textId="64C32A3F" w:rsidR="00AB305C" w:rsidRPr="006E3E17" w:rsidRDefault="00AB305C" w:rsidP="00676305">
      <w:pPr>
        <w:jc w:val="center"/>
        <w:rPr>
          <w:b/>
          <w:sz w:val="28"/>
          <w:szCs w:val="28"/>
        </w:rPr>
      </w:pPr>
      <w:r w:rsidRPr="006E3E17">
        <w:rPr>
          <w:b/>
          <w:sz w:val="28"/>
          <w:szCs w:val="28"/>
        </w:rPr>
        <w:t>International Experience Report</w:t>
      </w:r>
    </w:p>
    <w:p w14:paraId="62FD16A1" w14:textId="3BA727E5" w:rsidR="00AB305C" w:rsidRPr="003C6250" w:rsidRDefault="00AB305C" w:rsidP="00AB305C">
      <w:pPr>
        <w:rPr>
          <w:b/>
          <w:color w:val="C8102E"/>
          <w:sz w:val="24"/>
        </w:rPr>
      </w:pPr>
      <w:r w:rsidRPr="003C6250">
        <w:rPr>
          <w:b/>
          <w:color w:val="C8102E"/>
          <w:sz w:val="24"/>
        </w:rPr>
        <w:t>Student Information</w:t>
      </w:r>
    </w:p>
    <w:p w14:paraId="48602BD7" w14:textId="12498303" w:rsidR="00AB305C" w:rsidRDefault="00AB305C" w:rsidP="00AB305C">
      <w:r>
        <w:t>Name:</w:t>
      </w:r>
      <w:r w:rsidR="00676305">
        <w:t xml:space="preserve"> ________</w:t>
      </w:r>
      <w:r w:rsidR="00676305">
        <w:tab/>
      </w:r>
      <w:r>
        <w:t>ID</w:t>
      </w:r>
      <w:r w:rsidR="00676305">
        <w:t xml:space="preserve"> #</w:t>
      </w:r>
      <w:r>
        <w:t>:</w:t>
      </w:r>
      <w:r w:rsidR="00676305">
        <w:t xml:space="preserve"> ________</w:t>
      </w:r>
    </w:p>
    <w:p w14:paraId="0659F0B2" w14:textId="055E6B5D" w:rsidR="00AB305C" w:rsidRDefault="00AB305C" w:rsidP="00AB305C">
      <w:r>
        <w:t>Email Address:</w:t>
      </w:r>
      <w:r w:rsidR="00ED58B1">
        <w:t xml:space="preserve"> </w:t>
      </w:r>
      <w:r w:rsidR="00676305">
        <w:t xml:space="preserve"> _______@iastate.edu</w:t>
      </w:r>
    </w:p>
    <w:p w14:paraId="6A8CE575" w14:textId="419540F0" w:rsidR="00AB305C" w:rsidRDefault="00AB305C" w:rsidP="00AB305C">
      <w:r>
        <w:t>Choose One:</w:t>
      </w:r>
      <w:r w:rsidR="00ED58B1">
        <w:t xml:space="preserve"> </w:t>
      </w:r>
      <w:r>
        <w:t xml:space="preserve"> _</w:t>
      </w:r>
      <w:r w:rsidR="00BF0DAD">
        <w:t>__</w:t>
      </w:r>
      <w:r>
        <w:t>_ ISU</w:t>
      </w:r>
      <w:r w:rsidR="00BF0DAD">
        <w:t xml:space="preserve"> </w:t>
      </w:r>
      <w:r w:rsidR="00ED58B1">
        <w:t xml:space="preserve"> </w:t>
      </w:r>
      <w:r>
        <w:t xml:space="preserve"> _</w:t>
      </w:r>
      <w:r w:rsidR="00BF0DAD">
        <w:t>___</w:t>
      </w:r>
      <w:r>
        <w:t>__ UNL</w:t>
      </w:r>
      <w:proofErr w:type="gramStart"/>
      <w:r w:rsidR="00676305">
        <w:tab/>
      </w:r>
      <w:r w:rsidR="00ED58B1">
        <w:t xml:space="preserve">  </w:t>
      </w:r>
      <w:r w:rsidR="00676305">
        <w:tab/>
      </w:r>
      <w:proofErr w:type="gramEnd"/>
      <w:r>
        <w:t xml:space="preserve">Graduation Year: </w:t>
      </w:r>
      <w:r w:rsidR="00676305">
        <w:t>________</w:t>
      </w:r>
    </w:p>
    <w:p w14:paraId="436BC4EF" w14:textId="279B5E19" w:rsidR="00676305" w:rsidRDefault="001E6219" w:rsidP="00AB305C">
      <w:pPr>
        <w:rPr>
          <w:b/>
        </w:rPr>
      </w:pPr>
      <w:r>
        <w:t>____ DVM Student</w:t>
      </w:r>
      <w:r>
        <w:tab/>
        <w:t xml:space="preserve">        _____ CVM Master’s/PHD Student</w:t>
      </w:r>
      <w:r>
        <w:tab/>
        <w:t>_____ ISU Undergraduate student</w:t>
      </w:r>
    </w:p>
    <w:p w14:paraId="0F00A7AD" w14:textId="77777777" w:rsidR="001E6219" w:rsidRDefault="001E6219" w:rsidP="00AB305C">
      <w:pPr>
        <w:rPr>
          <w:b/>
          <w:color w:val="C8102E"/>
          <w:sz w:val="24"/>
        </w:rPr>
      </w:pPr>
    </w:p>
    <w:p w14:paraId="509E7450" w14:textId="043F648A" w:rsidR="00AB305C" w:rsidRPr="003C6250" w:rsidRDefault="00AB305C" w:rsidP="00AB305C">
      <w:pPr>
        <w:rPr>
          <w:b/>
          <w:color w:val="C8102E"/>
          <w:sz w:val="24"/>
        </w:rPr>
      </w:pPr>
      <w:r w:rsidRPr="003C6250">
        <w:rPr>
          <w:b/>
          <w:color w:val="C8102E"/>
          <w:sz w:val="24"/>
        </w:rPr>
        <w:t>Course Information</w:t>
      </w:r>
    </w:p>
    <w:p w14:paraId="2CF48DCC" w14:textId="3DB923FF" w:rsidR="00AB305C" w:rsidRDefault="00AB305C" w:rsidP="00AB305C">
      <w:r>
        <w:t>_</w:t>
      </w:r>
      <w:r w:rsidR="00BF0DAD">
        <w:t>__</w:t>
      </w:r>
      <w:r>
        <w:t>_ Clinical Rotation (4</w:t>
      </w:r>
      <w:r w:rsidRPr="00AB305C">
        <w:rPr>
          <w:vertAlign w:val="superscript"/>
        </w:rPr>
        <w:t>th</w:t>
      </w:r>
      <w:r>
        <w:t xml:space="preserve"> year)</w:t>
      </w:r>
      <w:r w:rsidR="00676305">
        <w:t xml:space="preserve"> </w:t>
      </w:r>
      <w:r w:rsidR="00676305">
        <w:tab/>
      </w:r>
      <w:r w:rsidR="00676305">
        <w:tab/>
      </w:r>
      <w:r w:rsidR="00676305">
        <w:tab/>
      </w:r>
      <w:r w:rsidR="00676305">
        <w:tab/>
      </w:r>
      <w:r w:rsidR="00BF0DAD">
        <w:t>___</w:t>
      </w:r>
      <w:r>
        <w:t>_ Selective/Elective (1</w:t>
      </w:r>
      <w:r w:rsidRPr="00AB305C">
        <w:rPr>
          <w:vertAlign w:val="superscript"/>
        </w:rPr>
        <w:t>st</w:t>
      </w:r>
      <w:r>
        <w:t xml:space="preserve"> – 3</w:t>
      </w:r>
      <w:r w:rsidRPr="00AB305C">
        <w:rPr>
          <w:vertAlign w:val="superscript"/>
        </w:rPr>
        <w:t>rd</w:t>
      </w:r>
      <w:r>
        <w:t xml:space="preserve"> year)</w:t>
      </w:r>
    </w:p>
    <w:p w14:paraId="4C134EC2" w14:textId="11863A87" w:rsidR="001E6219" w:rsidRDefault="001E6219" w:rsidP="00AB305C">
      <w:r>
        <w:t>____ Undergraduate Student participating CVM study abroad program</w:t>
      </w:r>
      <w:r>
        <w:tab/>
      </w:r>
    </w:p>
    <w:p w14:paraId="6F91FE55" w14:textId="42645954" w:rsidR="00AB305C" w:rsidRDefault="00AB305C" w:rsidP="00AB305C">
      <w:r>
        <w:t>Dates of Experience: from ___ to</w:t>
      </w:r>
      <w:r w:rsidR="000133F3">
        <w:t xml:space="preserve"> </w:t>
      </w:r>
      <w:r>
        <w:t>___ (mm/dd/</w:t>
      </w:r>
      <w:proofErr w:type="spellStart"/>
      <w:r>
        <w:t>yy</w:t>
      </w:r>
      <w:proofErr w:type="spellEnd"/>
      <w:r>
        <w:t>)</w:t>
      </w:r>
    </w:p>
    <w:p w14:paraId="3B215487" w14:textId="0E75B256" w:rsidR="00AB305C" w:rsidRDefault="00AB305C" w:rsidP="00AB305C">
      <w:r>
        <w:t>Location of Experience: ____</w:t>
      </w:r>
      <w:r w:rsidR="00676305">
        <w:t>__</w:t>
      </w:r>
      <w:r>
        <w:t>____ (list all countries)</w:t>
      </w:r>
    </w:p>
    <w:p w14:paraId="24150D92" w14:textId="4E1A328A" w:rsidR="00AB305C" w:rsidRDefault="00AB305C" w:rsidP="00AB305C">
      <w:r>
        <w:t>Total days worked:</w:t>
      </w:r>
      <w:r w:rsidR="00454529" w:rsidRPr="00454529">
        <w:t xml:space="preserve"> </w:t>
      </w:r>
      <w:r w:rsidR="00454529">
        <w:t xml:space="preserve">___________ </w:t>
      </w:r>
      <w:r w:rsidR="00454529">
        <w:tab/>
      </w:r>
      <w:r w:rsidR="00454529">
        <w:tab/>
      </w:r>
      <w:r>
        <w:t>Total hours worked:</w:t>
      </w:r>
      <w:r w:rsidR="00454529" w:rsidRPr="00454529">
        <w:t xml:space="preserve"> </w:t>
      </w:r>
      <w:r w:rsidR="00454529">
        <w:t>____________</w:t>
      </w:r>
    </w:p>
    <w:p w14:paraId="032B61A3" w14:textId="324D66D5" w:rsidR="00AB305C" w:rsidRDefault="00AB305C" w:rsidP="00AB305C"/>
    <w:p w14:paraId="5E6ED132" w14:textId="3B705358" w:rsidR="00AB305C" w:rsidRDefault="00AB305C" w:rsidP="00AB305C">
      <w:r w:rsidRPr="003C6250">
        <w:rPr>
          <w:b/>
          <w:color w:val="C8102E"/>
          <w:sz w:val="24"/>
        </w:rPr>
        <w:t>Practice Information</w:t>
      </w:r>
      <w:r w:rsidRPr="003C6250">
        <w:rPr>
          <w:b/>
          <w:color w:val="C8102E"/>
          <w:sz w:val="24"/>
        </w:rPr>
        <w:br/>
      </w:r>
      <w:r>
        <w:t xml:space="preserve">On-site Supervisors: </w:t>
      </w:r>
      <w:r w:rsidR="009E1D47">
        <w:t>_______</w:t>
      </w:r>
      <w:r w:rsidR="009E1D47">
        <w:tab/>
      </w:r>
      <w:r w:rsidR="009E1D47">
        <w:tab/>
        <w:t xml:space="preserve">___ </w:t>
      </w:r>
      <w:r>
        <w:t>DVM</w:t>
      </w:r>
      <w:r>
        <w:tab/>
      </w:r>
      <w:r w:rsidR="009E1D47">
        <w:t>_</w:t>
      </w:r>
      <w:r w:rsidR="00BF0DAD">
        <w:t>__</w:t>
      </w:r>
      <w:r w:rsidR="009E1D47">
        <w:t xml:space="preserve"> </w:t>
      </w:r>
      <w:r>
        <w:t>PHD</w:t>
      </w:r>
      <w:r>
        <w:tab/>
        <w:t>Other:</w:t>
      </w:r>
      <w:r w:rsidR="009E1D47">
        <w:t xml:space="preserve"> __________</w:t>
      </w:r>
    </w:p>
    <w:p w14:paraId="428F0111" w14:textId="564428CF" w:rsidR="00AB305C" w:rsidRDefault="00AB305C" w:rsidP="00AB305C">
      <w:r>
        <w:t>Practice Name:</w:t>
      </w:r>
      <w:r w:rsidR="009E1D47" w:rsidRPr="009E1D47">
        <w:t xml:space="preserve"> </w:t>
      </w:r>
      <w:r w:rsidR="009E1D47">
        <w:t>_________</w:t>
      </w:r>
    </w:p>
    <w:p w14:paraId="504AC3CF" w14:textId="597DBA24" w:rsidR="00AB305C" w:rsidRDefault="00AB305C" w:rsidP="00AB305C">
      <w:r>
        <w:t>City, Country:</w:t>
      </w:r>
      <w:r w:rsidR="009E1D47" w:rsidRPr="009E1D47">
        <w:t xml:space="preserve"> </w:t>
      </w:r>
      <w:r w:rsidR="009E1D47">
        <w:t>____________________</w:t>
      </w:r>
    </w:p>
    <w:p w14:paraId="4494D4E2" w14:textId="1CB7AA43" w:rsidR="00AB305C" w:rsidRDefault="00AB305C" w:rsidP="00AB305C"/>
    <w:p w14:paraId="4D0B7CBE" w14:textId="3D5D84D2" w:rsidR="00AB305C" w:rsidRPr="003C6250" w:rsidRDefault="00AB305C" w:rsidP="00AB305C">
      <w:pPr>
        <w:rPr>
          <w:b/>
          <w:color w:val="C8102E"/>
          <w:sz w:val="24"/>
        </w:rPr>
      </w:pPr>
      <w:r w:rsidRPr="003C6250">
        <w:rPr>
          <w:b/>
          <w:color w:val="C8102E"/>
          <w:sz w:val="24"/>
        </w:rPr>
        <w:t>Student Experience</w:t>
      </w:r>
    </w:p>
    <w:p w14:paraId="47BD32B9" w14:textId="3F6D1AD8" w:rsidR="00AB305C" w:rsidRPr="00C51DAA" w:rsidRDefault="00AB305C" w:rsidP="00AB305C">
      <w:pPr>
        <w:rPr>
          <w:i/>
        </w:rPr>
      </w:pPr>
      <w:r w:rsidRPr="00C51DAA">
        <w:rPr>
          <w:i/>
        </w:rPr>
        <w:t xml:space="preserve">Please provide the information below based on your international experience. </w:t>
      </w:r>
    </w:p>
    <w:p w14:paraId="57ABADC1" w14:textId="410AEDFB" w:rsidR="00AB305C" w:rsidRDefault="00AB305C" w:rsidP="00AB305C">
      <w:r>
        <w:t>Average number of cases seen per day by the practice/service:</w:t>
      </w:r>
      <w:r w:rsidR="009E1D47" w:rsidRPr="009E1D47">
        <w:t xml:space="preserve"> </w:t>
      </w:r>
      <w:r w:rsidR="009E1D47">
        <w:t>___________</w:t>
      </w:r>
    </w:p>
    <w:p w14:paraId="3E881958" w14:textId="6A68CAA8" w:rsidR="00AB305C" w:rsidRDefault="00AB305C" w:rsidP="00AB305C">
      <w:r>
        <w:t>Approximate number of cases you were directly involved with:</w:t>
      </w:r>
      <w:r w:rsidR="009E1D47" w:rsidRPr="009E1D47">
        <w:t xml:space="preserve"> </w:t>
      </w:r>
      <w:r w:rsidR="009E1D47">
        <w:t>___________</w:t>
      </w:r>
      <w:r w:rsidR="009E1D47">
        <w:tab/>
      </w:r>
    </w:p>
    <w:p w14:paraId="3D7BD161" w14:textId="77777777" w:rsidR="00BF0DAD" w:rsidRDefault="00AB305C" w:rsidP="00AB305C">
      <w:r>
        <w:t xml:space="preserve">How often did you </w:t>
      </w:r>
      <w:r w:rsidR="00D75DEC">
        <w:t>participate</w:t>
      </w:r>
      <w:r>
        <w:t xml:space="preserve"> in daily/</w:t>
      </w:r>
      <w:r w:rsidR="00D75DEC">
        <w:t xml:space="preserve">topic rounds? </w:t>
      </w:r>
      <w:r w:rsidR="009E1D47">
        <w:t xml:space="preserve"> </w:t>
      </w:r>
    </w:p>
    <w:p w14:paraId="238172AF" w14:textId="39A53F89" w:rsidR="00AB305C" w:rsidRDefault="00E97111" w:rsidP="00AB305C">
      <w:r>
        <w:t xml:space="preserve">______ </w:t>
      </w:r>
      <w:r w:rsidR="00D75DEC">
        <w:t>Weekly</w:t>
      </w:r>
      <w:r w:rsidR="00BF0DAD">
        <w:t xml:space="preserve">  </w:t>
      </w:r>
      <w:r w:rsidR="00D75DEC">
        <w:t xml:space="preserve"> </w:t>
      </w:r>
      <w:r>
        <w:t xml:space="preserve">______ </w:t>
      </w:r>
      <w:r w:rsidR="00D75DEC">
        <w:t xml:space="preserve">Daily </w:t>
      </w:r>
      <w:r w:rsidR="00BF0DAD">
        <w:t xml:space="preserve">   </w:t>
      </w:r>
      <w:r>
        <w:t xml:space="preserve">______ </w:t>
      </w:r>
      <w:r w:rsidR="00D75DEC">
        <w:t xml:space="preserve">Never </w:t>
      </w:r>
      <w:r w:rsidR="00BF0DAD">
        <w:t xml:space="preserve">   </w:t>
      </w:r>
      <w:r>
        <w:t xml:space="preserve">______ </w:t>
      </w:r>
      <w:r w:rsidR="00D75DEC">
        <w:t>Other:</w:t>
      </w:r>
      <w:r w:rsidR="009E1D47">
        <w:t xml:space="preserve"> _____________</w:t>
      </w:r>
    </w:p>
    <w:p w14:paraId="7CB83790" w14:textId="7636E78A" w:rsidR="00D75DEC" w:rsidRDefault="00D75DEC" w:rsidP="00AB305C"/>
    <w:p w14:paraId="335D8B8D" w14:textId="77777777" w:rsidR="001E6219" w:rsidRDefault="001E6219" w:rsidP="00AB305C"/>
    <w:p w14:paraId="101A1EF1" w14:textId="0FE3AE36" w:rsidR="00D75DEC" w:rsidRPr="001B11B7" w:rsidRDefault="00D75DEC" w:rsidP="00AB305C">
      <w:pPr>
        <w:rPr>
          <w:b/>
        </w:rPr>
      </w:pPr>
      <w:r w:rsidRPr="001B11B7">
        <w:rPr>
          <w:b/>
        </w:rPr>
        <w:t>Typical daily activities. Check all that apply</w:t>
      </w:r>
    </w:p>
    <w:p w14:paraId="0E9C8521" w14:textId="6E4C6322" w:rsidR="00D75DEC" w:rsidRDefault="00E97111" w:rsidP="00AB305C">
      <w:r>
        <w:t xml:space="preserve">______ </w:t>
      </w:r>
      <w:r w:rsidR="00D75DEC">
        <w:t>Obtaining medical history</w:t>
      </w:r>
      <w:r w:rsidR="009E1D47">
        <w:t xml:space="preserve"> </w:t>
      </w:r>
      <w:r w:rsidR="009E1D47">
        <w:tab/>
      </w:r>
      <w:r>
        <w:t xml:space="preserve">______ </w:t>
      </w:r>
      <w:r w:rsidR="00D75DEC">
        <w:t>Case presentations</w:t>
      </w:r>
      <w:r w:rsidR="009E1D47">
        <w:t xml:space="preserve"> </w:t>
      </w:r>
      <w:r w:rsidR="009E1D47">
        <w:tab/>
      </w:r>
      <w:r w:rsidR="009E1D47">
        <w:tab/>
      </w:r>
      <w:r>
        <w:t xml:space="preserve">______ </w:t>
      </w:r>
      <w:r w:rsidR="00D75DEC">
        <w:t xml:space="preserve">Patient monitoring </w:t>
      </w:r>
    </w:p>
    <w:p w14:paraId="279C827B" w14:textId="3E4F6510" w:rsidR="00D75DEC" w:rsidRDefault="00E97111" w:rsidP="00AB305C">
      <w:r>
        <w:t xml:space="preserve">______ </w:t>
      </w:r>
      <w:r w:rsidR="00D75DEC">
        <w:t>Medical records</w:t>
      </w:r>
      <w:r w:rsidR="009E1D47">
        <w:tab/>
      </w:r>
      <w:r w:rsidR="009E1D47">
        <w:tab/>
      </w:r>
      <w:r>
        <w:t xml:space="preserve">______ </w:t>
      </w:r>
      <w:r w:rsidR="00D75DEC">
        <w:t>Physical examination</w:t>
      </w:r>
      <w:r w:rsidR="009E1D47">
        <w:tab/>
      </w:r>
      <w:r w:rsidR="009E1D47">
        <w:tab/>
      </w:r>
      <w:r>
        <w:t xml:space="preserve">______ </w:t>
      </w:r>
      <w:r w:rsidR="00D75DEC">
        <w:t>Treatments</w:t>
      </w:r>
    </w:p>
    <w:p w14:paraId="05A4C30E" w14:textId="14872FA8" w:rsidR="009E1D47" w:rsidRDefault="00E97111" w:rsidP="00AB305C">
      <w:r>
        <w:t xml:space="preserve">______ </w:t>
      </w:r>
      <w:r w:rsidR="00D75DEC">
        <w:t>Discharges</w:t>
      </w:r>
      <w:r w:rsidR="009E1D47">
        <w:tab/>
      </w:r>
      <w:r w:rsidR="009E1D47">
        <w:tab/>
      </w:r>
      <w:r w:rsidR="009E1D47">
        <w:tab/>
      </w:r>
      <w:r>
        <w:t xml:space="preserve">______ </w:t>
      </w:r>
      <w:r w:rsidR="00D75DEC">
        <w:t>Vaccinations</w:t>
      </w:r>
      <w:r w:rsidR="009E1D47">
        <w:tab/>
      </w:r>
      <w:r w:rsidR="009E1D47">
        <w:tab/>
      </w:r>
      <w:r w:rsidR="009E1D47">
        <w:tab/>
      </w:r>
    </w:p>
    <w:p w14:paraId="5386F930" w14:textId="213C0C3C" w:rsidR="00D75DEC" w:rsidRDefault="00E97111" w:rsidP="00AB305C">
      <w:r>
        <w:t xml:space="preserve">______ </w:t>
      </w:r>
      <w:r w:rsidR="00D75DEC">
        <w:t>Other:</w:t>
      </w:r>
      <w:r w:rsidR="009E1D47">
        <w:t xml:space="preserve"> ______________</w:t>
      </w:r>
    </w:p>
    <w:p w14:paraId="03E46F58" w14:textId="272D4B66" w:rsidR="00D75DEC" w:rsidRDefault="00D75DEC" w:rsidP="00AB305C"/>
    <w:p w14:paraId="0FB260B3" w14:textId="77777777" w:rsidR="001E6219" w:rsidRDefault="001E6219" w:rsidP="00AB305C"/>
    <w:p w14:paraId="5262AF9E" w14:textId="6481CD5C" w:rsidR="00D75DEC" w:rsidRDefault="00D75DEC" w:rsidP="00AB305C">
      <w:r w:rsidRPr="00E704E3">
        <w:rPr>
          <w:b/>
        </w:rPr>
        <w:t xml:space="preserve">Types </w:t>
      </w:r>
      <w:r w:rsidR="0022718C" w:rsidRPr="00E704E3">
        <w:rPr>
          <w:b/>
        </w:rPr>
        <w:t>of species seen</w:t>
      </w:r>
      <w:r w:rsidR="0022718C">
        <w:t>. Include approximate number.</w:t>
      </w:r>
    </w:p>
    <w:p w14:paraId="2EFFA6E6" w14:textId="4E49CAAB" w:rsidR="00296F12" w:rsidRDefault="00E97111" w:rsidP="00296F12">
      <w:r>
        <w:t>______</w:t>
      </w:r>
      <w:proofErr w:type="gramStart"/>
      <w:r w:rsidR="00296F12">
        <w:t>Canine</w:t>
      </w:r>
      <w:r>
        <w:t xml:space="preserve"> </w:t>
      </w:r>
      <w:r w:rsidR="00F46B3D">
        <w:t xml:space="preserve"> </w:t>
      </w:r>
      <w:r>
        <w:t>_</w:t>
      </w:r>
      <w:proofErr w:type="gramEnd"/>
      <w:r>
        <w:t>_____</w:t>
      </w:r>
      <w:r w:rsidR="00296F12">
        <w:t>Equine</w:t>
      </w:r>
      <w:r w:rsidR="00F46B3D">
        <w:t xml:space="preserve">  </w:t>
      </w:r>
      <w:r>
        <w:t>______</w:t>
      </w:r>
      <w:r w:rsidR="00296F12">
        <w:t>Companion exotic species</w:t>
      </w:r>
      <w:r w:rsidR="00F46B3D">
        <w:t xml:space="preserve"> </w:t>
      </w:r>
      <w:r w:rsidR="003C5E34">
        <w:t xml:space="preserve"> </w:t>
      </w:r>
      <w:r>
        <w:t>______</w:t>
      </w:r>
      <w:r w:rsidR="00296F12">
        <w:t>Other non-domesticated exotics</w:t>
      </w:r>
    </w:p>
    <w:p w14:paraId="5CA749FC" w14:textId="6078BF09" w:rsidR="00296F12" w:rsidRDefault="00E97111" w:rsidP="00296F12">
      <w:r>
        <w:t>______</w:t>
      </w:r>
      <w:r w:rsidR="00296F12">
        <w:t>Feline</w:t>
      </w:r>
      <w:r w:rsidR="00F46B3D">
        <w:tab/>
      </w:r>
      <w:r>
        <w:tab/>
        <w:t>______</w:t>
      </w:r>
      <w:r w:rsidR="00296F12">
        <w:t>Poultry</w:t>
      </w:r>
      <w:r w:rsidR="00F46B3D">
        <w:tab/>
      </w:r>
      <w:r w:rsidR="00F46B3D">
        <w:tab/>
      </w:r>
      <w:r>
        <w:t>______</w:t>
      </w:r>
      <w:r w:rsidR="00296F12">
        <w:t>Ruminant</w:t>
      </w:r>
      <w:r w:rsidR="00F46B3D">
        <w:tab/>
      </w:r>
      <w:r w:rsidR="00F46B3D">
        <w:tab/>
        <w:t xml:space="preserve"> </w:t>
      </w:r>
      <w:r>
        <w:t>______</w:t>
      </w:r>
      <w:r w:rsidR="00296F12">
        <w:t>Swine</w:t>
      </w:r>
    </w:p>
    <w:p w14:paraId="02FC7F6E" w14:textId="6D0205B9" w:rsidR="00296F12" w:rsidRDefault="00E97111" w:rsidP="00296F12">
      <w:r>
        <w:t>______</w:t>
      </w:r>
      <w:r w:rsidR="00296F12">
        <w:t>Other</w:t>
      </w:r>
      <w:r w:rsidR="00F46B3D">
        <w:t>: _______________</w:t>
      </w:r>
    </w:p>
    <w:p w14:paraId="2DC785A3" w14:textId="493461EF" w:rsidR="00C51DAA" w:rsidRDefault="00C51DAA" w:rsidP="00296F12"/>
    <w:p w14:paraId="799DDC6C" w14:textId="77777777" w:rsidR="001E6219" w:rsidRDefault="001E6219" w:rsidP="00296F12"/>
    <w:p w14:paraId="7CFEC36F" w14:textId="4FC0EC9B" w:rsidR="00296F12" w:rsidRPr="00C51DAA" w:rsidRDefault="00296F12" w:rsidP="00296F12">
      <w:pPr>
        <w:rPr>
          <w:b/>
          <w:i/>
        </w:rPr>
      </w:pPr>
      <w:r w:rsidRPr="00C51DAA">
        <w:rPr>
          <w:b/>
          <w:i/>
        </w:rPr>
        <w:t>For each statement below, please check the appropriate answer.</w:t>
      </w:r>
    </w:p>
    <w:p w14:paraId="3741E3DB" w14:textId="68C9DF53" w:rsidR="00296F12" w:rsidRDefault="00296F12" w:rsidP="00296F12">
      <w:r>
        <w:t xml:space="preserve">The work/time requirements </w:t>
      </w:r>
      <w:r w:rsidR="00353358">
        <w:t xml:space="preserve">on the program </w:t>
      </w:r>
      <w:r>
        <w:t>were appropriate</w:t>
      </w:r>
      <w:r w:rsidR="00440D2B">
        <w:t>.</w:t>
      </w:r>
    </w:p>
    <w:p w14:paraId="32AAE09E" w14:textId="40C3CFED" w:rsidR="00440D2B" w:rsidRDefault="00460420" w:rsidP="00296F12">
      <w:r>
        <w:t xml:space="preserve">____ </w:t>
      </w:r>
      <w:r w:rsidR="00440D2B">
        <w:t>Strongly Disagree</w:t>
      </w:r>
      <w:r w:rsidR="00C51DAA">
        <w:t xml:space="preserve">       </w:t>
      </w:r>
      <w:r>
        <w:t xml:space="preserve">____ </w:t>
      </w:r>
      <w:proofErr w:type="spellStart"/>
      <w:r w:rsidR="00440D2B">
        <w:t>Disagree</w:t>
      </w:r>
      <w:proofErr w:type="spellEnd"/>
      <w:r w:rsidR="00C51DAA">
        <w:t xml:space="preserve">   </w:t>
      </w:r>
      <w:r w:rsidR="00C16638">
        <w:t xml:space="preserve"> </w:t>
      </w:r>
      <w:r w:rsidR="00C51DAA">
        <w:t xml:space="preserve">     </w:t>
      </w:r>
      <w:r>
        <w:t xml:space="preserve">____ </w:t>
      </w:r>
      <w:r w:rsidR="00440D2B">
        <w:t>Neutral</w:t>
      </w:r>
      <w:r w:rsidR="00C51DAA">
        <w:t xml:space="preserve">  </w:t>
      </w:r>
      <w:r w:rsidR="00C16638">
        <w:t xml:space="preserve">    </w:t>
      </w:r>
      <w:r w:rsidR="00C51DAA">
        <w:t xml:space="preserve"> </w:t>
      </w:r>
      <w:r>
        <w:t xml:space="preserve">____ </w:t>
      </w:r>
      <w:r w:rsidR="00440D2B">
        <w:t>Agree</w:t>
      </w:r>
      <w:r w:rsidR="00C51DAA">
        <w:t xml:space="preserve">         </w:t>
      </w:r>
      <w:r>
        <w:t xml:space="preserve">____ </w:t>
      </w:r>
      <w:r w:rsidR="00440D2B">
        <w:t>Strongly Agree</w:t>
      </w:r>
    </w:p>
    <w:p w14:paraId="3D93A79C" w14:textId="63560680" w:rsidR="00353358" w:rsidRDefault="00353358" w:rsidP="00296F12">
      <w:r>
        <w:t>Direct contact with the supervisor was adequate.</w:t>
      </w:r>
    </w:p>
    <w:p w14:paraId="41FE05A6" w14:textId="7DC9222C" w:rsidR="00C16638" w:rsidRDefault="00C16638" w:rsidP="00C16638">
      <w:r>
        <w:t xml:space="preserve">____ Strongly Disagree       ____ </w:t>
      </w:r>
      <w:proofErr w:type="spellStart"/>
      <w:r>
        <w:t>Disagree</w:t>
      </w:r>
      <w:proofErr w:type="spellEnd"/>
      <w:r>
        <w:t xml:space="preserve">         ____ Neutral       ____ Agree         ____ Strongly Agree</w:t>
      </w:r>
    </w:p>
    <w:p w14:paraId="2DD0ACD6" w14:textId="6E6F9C8A" w:rsidR="00353358" w:rsidRDefault="00353358" w:rsidP="00296F12">
      <w:r>
        <w:t>The experience improved my clinical skills or other skills relevant to non-clinical programs.</w:t>
      </w:r>
    </w:p>
    <w:p w14:paraId="492B8646" w14:textId="744DBBBF" w:rsidR="00C16638" w:rsidRDefault="00C16638" w:rsidP="00C16638">
      <w:r>
        <w:t xml:space="preserve">____ Strongly Disagree       ____ </w:t>
      </w:r>
      <w:proofErr w:type="spellStart"/>
      <w:r>
        <w:t>Disagree</w:t>
      </w:r>
      <w:proofErr w:type="spellEnd"/>
      <w:r>
        <w:t xml:space="preserve">         ____ Neutral       ____ Agree         ____ Strongly Agree</w:t>
      </w:r>
    </w:p>
    <w:p w14:paraId="190C8CE0" w14:textId="5249B7F4" w:rsidR="00353358" w:rsidRDefault="00353358" w:rsidP="00296F12">
      <w:r>
        <w:t>This experience improved my clinical knowledge or other knowledge relevant to non-clinical program.</w:t>
      </w:r>
    </w:p>
    <w:p w14:paraId="25CB0485" w14:textId="4494ABDD" w:rsidR="00C16638" w:rsidRDefault="00C16638" w:rsidP="00C16638">
      <w:r>
        <w:t xml:space="preserve">____ Strongly Disagree       ____ </w:t>
      </w:r>
      <w:proofErr w:type="spellStart"/>
      <w:r>
        <w:t>Disagree</w:t>
      </w:r>
      <w:proofErr w:type="spellEnd"/>
      <w:r>
        <w:t xml:space="preserve">         ____ Neutral       ____ Agree         ____ Strongly Agree</w:t>
      </w:r>
    </w:p>
    <w:p w14:paraId="4ACB7BB1" w14:textId="7E0AB2F2" w:rsidR="00353358" w:rsidRDefault="00353358" w:rsidP="00296F12">
      <w:r>
        <w:t>I felt adequately prepared for this program.</w:t>
      </w:r>
    </w:p>
    <w:p w14:paraId="78793B07" w14:textId="435FAA3A" w:rsidR="00C16638" w:rsidRDefault="00C16638" w:rsidP="00C16638">
      <w:r>
        <w:t xml:space="preserve">____ Strongly Disagree       ____ </w:t>
      </w:r>
      <w:proofErr w:type="spellStart"/>
      <w:r>
        <w:t>Disagree</w:t>
      </w:r>
      <w:proofErr w:type="spellEnd"/>
      <w:r>
        <w:t xml:space="preserve">         ____ Neutral       ____ Agree         ____ Strongly Agree</w:t>
      </w:r>
    </w:p>
    <w:p w14:paraId="4BE5DB2E" w14:textId="14DD61A1" w:rsidR="00353358" w:rsidRDefault="00353358" w:rsidP="00296F12">
      <w:r>
        <w:t>Overall, this program met my expectations.</w:t>
      </w:r>
    </w:p>
    <w:p w14:paraId="5DDA7E24" w14:textId="5D190C87" w:rsidR="00C16638" w:rsidRDefault="00C16638" w:rsidP="00C16638">
      <w:r>
        <w:t>____ Strongly Disagree       ____ Disagree         ____ Neutral       ____ Agree         ____ Strongly Agree</w:t>
      </w:r>
    </w:p>
    <w:p w14:paraId="479EC5E5" w14:textId="77777777" w:rsidR="00353358" w:rsidRDefault="00353358" w:rsidP="00296F12">
      <w:r>
        <w:lastRenderedPageBreak/>
        <w:t>Please provide any additional details for responses above:</w:t>
      </w:r>
    </w:p>
    <w:p w14:paraId="79978748" w14:textId="7561813B" w:rsidR="00C51DAA" w:rsidRDefault="00C51DAA" w:rsidP="00AB305C"/>
    <w:p w14:paraId="7F1E1C9D" w14:textId="77777777" w:rsidR="00852EA0" w:rsidRDefault="00852EA0" w:rsidP="00AB305C">
      <w:pPr>
        <w:rPr>
          <w:b/>
          <w:color w:val="C8102E"/>
          <w:sz w:val="24"/>
        </w:rPr>
      </w:pPr>
    </w:p>
    <w:p w14:paraId="736BE7C0" w14:textId="77777777" w:rsidR="001E6219" w:rsidRDefault="001E6219" w:rsidP="00AB305C">
      <w:pPr>
        <w:rPr>
          <w:b/>
          <w:color w:val="C8102E"/>
          <w:sz w:val="24"/>
        </w:rPr>
      </w:pPr>
    </w:p>
    <w:p w14:paraId="47B6EE6A" w14:textId="555EC1E6" w:rsidR="00AB305C" w:rsidRPr="003C6250" w:rsidRDefault="002C4430" w:rsidP="00AB305C">
      <w:pPr>
        <w:rPr>
          <w:b/>
          <w:color w:val="C8102E"/>
          <w:sz w:val="24"/>
        </w:rPr>
      </w:pPr>
      <w:r w:rsidRPr="003C6250">
        <w:rPr>
          <w:b/>
          <w:color w:val="C8102E"/>
          <w:sz w:val="24"/>
        </w:rPr>
        <w:t>Student Narrative</w:t>
      </w:r>
    </w:p>
    <w:p w14:paraId="15594B56" w14:textId="7EBC1AB3" w:rsidR="002C4430" w:rsidRPr="00C51DAA" w:rsidRDefault="002C4430" w:rsidP="00AB305C">
      <w:pPr>
        <w:rPr>
          <w:b/>
          <w:i/>
        </w:rPr>
      </w:pPr>
      <w:r w:rsidRPr="00C51DAA">
        <w:rPr>
          <w:b/>
          <w:i/>
        </w:rPr>
        <w:t>Please provide a narrative response for the following prompts based on your experience.</w:t>
      </w:r>
      <w:r w:rsidR="00852EA0">
        <w:rPr>
          <w:b/>
          <w:i/>
        </w:rPr>
        <w:t xml:space="preserve"> Answers should be approximately 100-150 words per response.</w:t>
      </w:r>
      <w:bookmarkStart w:id="0" w:name="_GoBack"/>
      <w:bookmarkEnd w:id="0"/>
      <w:r w:rsidRPr="00C51DAA">
        <w:rPr>
          <w:b/>
          <w:i/>
        </w:rPr>
        <w:t xml:space="preserve"> Forms with insufficient responses will be rejected. Additional pages can be attached as necessary.</w:t>
      </w:r>
    </w:p>
    <w:p w14:paraId="67B710D8" w14:textId="77777777" w:rsidR="001E6219" w:rsidRPr="001E6219" w:rsidRDefault="001E6219" w:rsidP="001E6219">
      <w:pPr>
        <w:rPr>
          <w:rFonts w:ascii="Calibri" w:eastAsia="Calibri" w:hAnsi="Calibri" w:cs="Calibri"/>
          <w:lang w:eastAsia="en-US"/>
        </w:rPr>
      </w:pPr>
      <w:r w:rsidRPr="001E6219">
        <w:rPr>
          <w:rFonts w:ascii="Calibri" w:eastAsia="Calibri" w:hAnsi="Calibri" w:cs="Calibri"/>
          <w:lang w:eastAsia="en-US"/>
        </w:rPr>
        <w:t>What aspects of this experience did you find valuable that you could only get abroad?</w:t>
      </w:r>
    </w:p>
    <w:p w14:paraId="2BE10013" w14:textId="77777777" w:rsidR="002C4430" w:rsidRDefault="002C4430" w:rsidP="002C4430">
      <w:pPr>
        <w:pStyle w:val="BodyText"/>
        <w:spacing w:before="0"/>
      </w:pPr>
    </w:p>
    <w:p w14:paraId="71CC96A4" w14:textId="55FCA677" w:rsidR="002C4430" w:rsidRDefault="002C4430" w:rsidP="002C4430">
      <w:pPr>
        <w:pStyle w:val="BodyText"/>
        <w:spacing w:before="5"/>
        <w:rPr>
          <w:sz w:val="26"/>
        </w:rPr>
      </w:pPr>
    </w:p>
    <w:p w14:paraId="588B0622" w14:textId="64C37325" w:rsidR="003C6250" w:rsidRDefault="003C6250" w:rsidP="002C4430">
      <w:pPr>
        <w:pStyle w:val="BodyText"/>
        <w:spacing w:before="5"/>
        <w:rPr>
          <w:sz w:val="26"/>
        </w:rPr>
      </w:pPr>
    </w:p>
    <w:p w14:paraId="0E88E89A" w14:textId="3550229B" w:rsidR="00852EA0" w:rsidRDefault="00852EA0" w:rsidP="002C4430">
      <w:pPr>
        <w:pStyle w:val="BodyText"/>
        <w:spacing w:before="5"/>
        <w:rPr>
          <w:sz w:val="26"/>
        </w:rPr>
      </w:pPr>
    </w:p>
    <w:p w14:paraId="5E4C52CC" w14:textId="77777777" w:rsidR="00852EA0" w:rsidRDefault="00852EA0" w:rsidP="002C4430">
      <w:pPr>
        <w:pStyle w:val="BodyText"/>
        <w:spacing w:before="5"/>
        <w:rPr>
          <w:sz w:val="26"/>
        </w:rPr>
      </w:pPr>
    </w:p>
    <w:p w14:paraId="3309A220" w14:textId="77777777" w:rsidR="00852EA0" w:rsidRDefault="00852EA0" w:rsidP="002C4430">
      <w:pPr>
        <w:pStyle w:val="BodyText"/>
        <w:spacing w:before="5"/>
        <w:rPr>
          <w:sz w:val="26"/>
        </w:rPr>
      </w:pPr>
    </w:p>
    <w:p w14:paraId="2E479D82" w14:textId="77777777" w:rsidR="007535AC" w:rsidRDefault="007535AC" w:rsidP="002C4430">
      <w:pPr>
        <w:pStyle w:val="BodyText"/>
        <w:spacing w:before="5"/>
        <w:rPr>
          <w:sz w:val="26"/>
        </w:rPr>
      </w:pPr>
    </w:p>
    <w:p w14:paraId="08EC2CEE" w14:textId="77777777" w:rsidR="00C51DAA" w:rsidRDefault="00C51DAA" w:rsidP="003C6250">
      <w:pPr>
        <w:pStyle w:val="BodyText"/>
        <w:spacing w:before="1"/>
      </w:pPr>
    </w:p>
    <w:p w14:paraId="60A48D25" w14:textId="56F46D9E" w:rsidR="002C4430" w:rsidRDefault="001E6219" w:rsidP="002C4430">
      <w:pPr>
        <w:pStyle w:val="BodyText"/>
        <w:spacing w:before="0"/>
      </w:pPr>
      <w:r w:rsidRPr="001E6219">
        <w:t>Please provide feedback on the mentorship and experience provided by the onsite mentor(s).</w:t>
      </w:r>
    </w:p>
    <w:p w14:paraId="23C79C56" w14:textId="0C7245A4" w:rsidR="002C4430" w:rsidRDefault="002C4430" w:rsidP="002C4430">
      <w:pPr>
        <w:pStyle w:val="BodyText"/>
        <w:spacing w:before="0"/>
      </w:pPr>
    </w:p>
    <w:p w14:paraId="16E66E03" w14:textId="0DA69382" w:rsidR="007535AC" w:rsidRDefault="007535AC" w:rsidP="002C4430">
      <w:pPr>
        <w:pStyle w:val="BodyText"/>
        <w:spacing w:before="0"/>
      </w:pPr>
    </w:p>
    <w:p w14:paraId="4A75A549" w14:textId="77777777" w:rsidR="001E6219" w:rsidRDefault="001E6219" w:rsidP="002C4430">
      <w:pPr>
        <w:pStyle w:val="BodyText"/>
        <w:spacing w:before="0"/>
      </w:pPr>
    </w:p>
    <w:p w14:paraId="29270F84" w14:textId="77777777" w:rsidR="00852EA0" w:rsidRDefault="00852EA0" w:rsidP="002C4430">
      <w:pPr>
        <w:pStyle w:val="BodyText"/>
        <w:spacing w:before="0"/>
      </w:pPr>
    </w:p>
    <w:p w14:paraId="7AB49223" w14:textId="461CCC40" w:rsidR="00852EA0" w:rsidRDefault="00852EA0" w:rsidP="002C4430">
      <w:pPr>
        <w:pStyle w:val="BodyText"/>
        <w:spacing w:before="0"/>
      </w:pPr>
    </w:p>
    <w:p w14:paraId="59D49674" w14:textId="4B9CCCDC" w:rsidR="00852EA0" w:rsidRDefault="00852EA0" w:rsidP="002C4430">
      <w:pPr>
        <w:pStyle w:val="BodyText"/>
        <w:spacing w:before="0"/>
      </w:pPr>
    </w:p>
    <w:p w14:paraId="596C0344" w14:textId="77777777" w:rsidR="00852EA0" w:rsidRDefault="00852EA0" w:rsidP="002C4430">
      <w:pPr>
        <w:pStyle w:val="BodyText"/>
        <w:spacing w:before="0"/>
      </w:pPr>
    </w:p>
    <w:p w14:paraId="35FF9282" w14:textId="77777777" w:rsidR="002C3733" w:rsidRDefault="002C3733" w:rsidP="002C4430">
      <w:pPr>
        <w:pStyle w:val="BodyText"/>
        <w:spacing w:before="0"/>
      </w:pPr>
    </w:p>
    <w:p w14:paraId="3BC54531" w14:textId="77777777" w:rsidR="002C4430" w:rsidRDefault="002C4430" w:rsidP="002C4430">
      <w:pPr>
        <w:pStyle w:val="BodyText"/>
        <w:spacing w:before="11"/>
        <w:rPr>
          <w:sz w:val="27"/>
        </w:rPr>
      </w:pPr>
    </w:p>
    <w:p w14:paraId="7BAC3533" w14:textId="77777777" w:rsidR="001E6219" w:rsidRPr="001E6219" w:rsidRDefault="001E6219" w:rsidP="001E6219">
      <w:pPr>
        <w:rPr>
          <w:rFonts w:eastAsia="Calibri"/>
          <w:lang w:eastAsia="en-US"/>
        </w:rPr>
      </w:pPr>
      <w:r w:rsidRPr="001E6219">
        <w:rPr>
          <w:rFonts w:eastAsia="Calibri"/>
          <w:lang w:eastAsia="en-US"/>
        </w:rPr>
        <w:t>Provide a BRIEF summary on a case that provided the best learning experience. Describe how your previous knowledge played a role in the experience, what new knowledge you acquired during the experience and if any prior knowledge would have been helpful.</w:t>
      </w:r>
    </w:p>
    <w:p w14:paraId="19FC3A40" w14:textId="0D7C7BF6" w:rsidR="002C4430" w:rsidRDefault="002C4430" w:rsidP="00C51DAA">
      <w:pPr>
        <w:pStyle w:val="BodyText"/>
        <w:spacing w:before="0"/>
      </w:pPr>
    </w:p>
    <w:p w14:paraId="27A59FE3" w14:textId="7C574C10" w:rsidR="002C4430" w:rsidRDefault="002C4430" w:rsidP="002C4430">
      <w:pPr>
        <w:pStyle w:val="BodyText"/>
        <w:spacing w:before="0"/>
      </w:pPr>
    </w:p>
    <w:p w14:paraId="3C0DEBB0" w14:textId="7D178BBC" w:rsidR="00852EA0" w:rsidRDefault="00852EA0" w:rsidP="002C4430">
      <w:pPr>
        <w:pStyle w:val="BodyText"/>
        <w:spacing w:before="0"/>
      </w:pPr>
    </w:p>
    <w:p w14:paraId="0B58B279" w14:textId="17AE2939" w:rsidR="00852EA0" w:rsidRDefault="00852EA0" w:rsidP="002C4430">
      <w:pPr>
        <w:pStyle w:val="BodyText"/>
        <w:spacing w:before="0"/>
      </w:pPr>
    </w:p>
    <w:p w14:paraId="0F7037DE" w14:textId="5F1BF00D" w:rsidR="00852EA0" w:rsidRDefault="00852EA0" w:rsidP="002C4430">
      <w:pPr>
        <w:pStyle w:val="BodyText"/>
        <w:spacing w:before="0"/>
      </w:pPr>
    </w:p>
    <w:p w14:paraId="4DD50999" w14:textId="00DE1B7C" w:rsidR="00852EA0" w:rsidRDefault="00852EA0" w:rsidP="002C4430">
      <w:pPr>
        <w:pStyle w:val="BodyText"/>
        <w:spacing w:before="0"/>
      </w:pPr>
    </w:p>
    <w:p w14:paraId="63D122E9" w14:textId="69352DB1" w:rsidR="00852EA0" w:rsidRDefault="00852EA0" w:rsidP="002C4430">
      <w:pPr>
        <w:pStyle w:val="BodyText"/>
        <w:spacing w:before="0"/>
      </w:pPr>
    </w:p>
    <w:p w14:paraId="3826DDEE" w14:textId="77777777" w:rsidR="00852EA0" w:rsidRDefault="00852EA0" w:rsidP="002C4430">
      <w:pPr>
        <w:pStyle w:val="BodyText"/>
        <w:spacing w:before="0"/>
      </w:pPr>
    </w:p>
    <w:p w14:paraId="227F3A1A" w14:textId="21171CDE" w:rsidR="003C6250" w:rsidRDefault="003C6250" w:rsidP="002C4430">
      <w:pPr>
        <w:pStyle w:val="BodyText"/>
        <w:spacing w:before="0"/>
      </w:pPr>
    </w:p>
    <w:p w14:paraId="0A99123C" w14:textId="77777777" w:rsidR="001E6219" w:rsidRPr="001E6219" w:rsidRDefault="001E6219" w:rsidP="001E6219">
      <w:pPr>
        <w:rPr>
          <w:rFonts w:eastAsia="Calibri"/>
          <w:lang w:eastAsia="en-US"/>
        </w:rPr>
      </w:pPr>
      <w:r w:rsidRPr="001E6219">
        <w:rPr>
          <w:rFonts w:eastAsia="Calibri"/>
          <w:lang w:eastAsia="en-US"/>
        </w:rPr>
        <w:t>Would you recommend this experience to other students? Please provide an explanation:</w:t>
      </w:r>
    </w:p>
    <w:p w14:paraId="19FA50B7" w14:textId="61D4D7EB" w:rsidR="002C4430" w:rsidRDefault="002C4430" w:rsidP="002C4430">
      <w:pPr>
        <w:pStyle w:val="BodyText"/>
        <w:spacing w:before="0"/>
      </w:pPr>
    </w:p>
    <w:p w14:paraId="3D6C3BF2" w14:textId="29D490C2" w:rsidR="00C51DAA" w:rsidRDefault="00C51DAA" w:rsidP="002C4430">
      <w:pPr>
        <w:pStyle w:val="BodyText"/>
        <w:spacing w:before="0"/>
      </w:pPr>
    </w:p>
    <w:p w14:paraId="5AC21B1F" w14:textId="413CB855" w:rsidR="00852EA0" w:rsidRDefault="00852EA0" w:rsidP="002C4430">
      <w:pPr>
        <w:pStyle w:val="BodyText"/>
        <w:spacing w:before="0"/>
      </w:pPr>
    </w:p>
    <w:p w14:paraId="5178741D" w14:textId="77777777" w:rsidR="00852EA0" w:rsidRDefault="00852EA0" w:rsidP="002C4430">
      <w:pPr>
        <w:pStyle w:val="BodyText"/>
        <w:spacing w:before="0"/>
      </w:pPr>
    </w:p>
    <w:p w14:paraId="3574783F" w14:textId="3F59AF49" w:rsidR="003C6250" w:rsidRDefault="003C6250" w:rsidP="002C4430">
      <w:pPr>
        <w:pStyle w:val="BodyText"/>
        <w:spacing w:before="0"/>
      </w:pPr>
    </w:p>
    <w:p w14:paraId="6EA6533E" w14:textId="507A5584" w:rsidR="007535AC" w:rsidRDefault="007535AC" w:rsidP="002C4430">
      <w:pPr>
        <w:pStyle w:val="BodyText"/>
        <w:spacing w:before="0"/>
      </w:pPr>
    </w:p>
    <w:p w14:paraId="002F8DF6" w14:textId="77777777" w:rsidR="000133F3" w:rsidRDefault="000133F3" w:rsidP="002C4430">
      <w:pPr>
        <w:pStyle w:val="BodyText"/>
        <w:spacing w:before="0"/>
      </w:pPr>
    </w:p>
    <w:p w14:paraId="32F73102" w14:textId="77777777" w:rsidR="002C4430" w:rsidRPr="00C51DAA" w:rsidRDefault="002C4430" w:rsidP="002C4430">
      <w:pPr>
        <w:pStyle w:val="BodyText"/>
        <w:spacing w:before="2"/>
      </w:pPr>
    </w:p>
    <w:p w14:paraId="51CC7997" w14:textId="6FDBD4EC" w:rsidR="00A106CE" w:rsidRPr="003C6250" w:rsidRDefault="00A106CE" w:rsidP="00AB305C">
      <w:pPr>
        <w:rPr>
          <w:b/>
          <w:color w:val="C8102E"/>
          <w:sz w:val="24"/>
        </w:rPr>
      </w:pPr>
      <w:r w:rsidRPr="003C6250">
        <w:rPr>
          <w:b/>
          <w:color w:val="C8102E"/>
          <w:sz w:val="24"/>
        </w:rPr>
        <w:t>Program Evaluation</w:t>
      </w:r>
    </w:p>
    <w:p w14:paraId="57248C5B" w14:textId="1DD195EF" w:rsidR="00282771" w:rsidRPr="00C51DAA" w:rsidRDefault="00282771" w:rsidP="00AB305C">
      <w:pPr>
        <w:rPr>
          <w:rFonts w:ascii="Calibri" w:eastAsia="Calibri" w:hAnsi="Calibri" w:cs="Calibri"/>
          <w:lang w:eastAsia="en-US"/>
        </w:rPr>
      </w:pPr>
      <w:r w:rsidRPr="00C51DAA">
        <w:rPr>
          <w:rFonts w:ascii="Calibri" w:eastAsia="Calibri" w:hAnsi="Calibri" w:cs="Calibri"/>
          <w:lang w:eastAsia="en-US"/>
        </w:rPr>
        <w:t>How satisfied were you with the food and housing arrangements?</w:t>
      </w:r>
    </w:p>
    <w:p w14:paraId="718D4DCA" w14:textId="7DD4558D" w:rsidR="00C51DAA" w:rsidRDefault="00C51DAA" w:rsidP="00C51DAA"/>
    <w:p w14:paraId="6E371B78" w14:textId="77777777" w:rsidR="00852EA0" w:rsidRDefault="00852EA0" w:rsidP="00C51DAA"/>
    <w:p w14:paraId="407377E8" w14:textId="28CBE75C" w:rsidR="00852EA0" w:rsidRDefault="00852EA0" w:rsidP="00C51DAA"/>
    <w:p w14:paraId="3177735D" w14:textId="77777777" w:rsidR="00852EA0" w:rsidRDefault="00852EA0" w:rsidP="00C51DAA"/>
    <w:p w14:paraId="0C71B20B" w14:textId="77777777" w:rsidR="00C51DAA" w:rsidRDefault="00C51DAA" w:rsidP="00AB305C"/>
    <w:p w14:paraId="588996B9" w14:textId="5B4F50AC" w:rsidR="00C51DAA" w:rsidRPr="003C6250" w:rsidRDefault="002B4377" w:rsidP="00AB305C">
      <w:pPr>
        <w:rPr>
          <w:rFonts w:ascii="Calibri" w:eastAsia="Calibri" w:hAnsi="Calibri" w:cs="Calibri"/>
          <w:lang w:eastAsia="en-US"/>
        </w:rPr>
      </w:pPr>
      <w:r w:rsidRPr="00C51DAA">
        <w:rPr>
          <w:rFonts w:ascii="Calibri" w:eastAsia="Calibri" w:hAnsi="Calibri" w:cs="Calibri"/>
          <w:lang w:eastAsia="en-US"/>
        </w:rPr>
        <w:t>What were the highlights of your experience?</w:t>
      </w:r>
    </w:p>
    <w:p w14:paraId="4B7CC7F1" w14:textId="4E918070" w:rsidR="00C51DAA" w:rsidRDefault="00C51DAA" w:rsidP="00AB305C"/>
    <w:p w14:paraId="3EF937BB" w14:textId="79DBE21D" w:rsidR="00852EA0" w:rsidRDefault="00852EA0" w:rsidP="00AB305C"/>
    <w:p w14:paraId="686F4D7B" w14:textId="77777777" w:rsidR="00852EA0" w:rsidRDefault="00852EA0" w:rsidP="00AB305C"/>
    <w:p w14:paraId="4EAE41C1" w14:textId="77777777" w:rsidR="007535AC" w:rsidRDefault="007535AC" w:rsidP="00AB305C"/>
    <w:p w14:paraId="206C85BB" w14:textId="77777777" w:rsidR="00C51DAA" w:rsidRDefault="00C51DAA" w:rsidP="00AB305C"/>
    <w:p w14:paraId="7E531E69" w14:textId="1F13FDAA" w:rsidR="00C51DAA" w:rsidRPr="00C51DAA" w:rsidRDefault="00D829E9" w:rsidP="00C51DAA">
      <w:pPr>
        <w:rPr>
          <w:rFonts w:ascii="Calibri" w:eastAsia="Calibri" w:hAnsi="Calibri" w:cs="Calibri"/>
          <w:lang w:eastAsia="en-US"/>
        </w:rPr>
      </w:pPr>
      <w:r w:rsidRPr="00C51DAA">
        <w:rPr>
          <w:rFonts w:ascii="Calibri" w:eastAsia="Calibri" w:hAnsi="Calibri" w:cs="Calibri"/>
          <w:lang w:eastAsia="en-US"/>
        </w:rPr>
        <w:t>What advice would you give yourself before signing up?</w:t>
      </w:r>
      <w:r w:rsidR="00C51DAA" w:rsidRPr="00C51DAA">
        <w:rPr>
          <w:rFonts w:ascii="Calibri" w:eastAsia="Calibri" w:hAnsi="Calibri" w:cs="Calibri"/>
          <w:lang w:eastAsia="en-US"/>
        </w:rPr>
        <w:t xml:space="preserve"> </w:t>
      </w:r>
    </w:p>
    <w:p w14:paraId="55C2AD49" w14:textId="22A6099F" w:rsidR="00C51DAA" w:rsidRDefault="00C51DAA" w:rsidP="00C51DAA">
      <w:pPr>
        <w:rPr>
          <w:rFonts w:ascii="Calibri" w:eastAsia="Calibri" w:hAnsi="Calibri" w:cs="Calibri"/>
          <w:lang w:eastAsia="en-US"/>
        </w:rPr>
      </w:pPr>
    </w:p>
    <w:p w14:paraId="56CBE556" w14:textId="672A0681" w:rsidR="00852EA0" w:rsidRDefault="00852EA0" w:rsidP="00C51DAA">
      <w:pPr>
        <w:rPr>
          <w:rFonts w:ascii="Calibri" w:eastAsia="Calibri" w:hAnsi="Calibri" w:cs="Calibri"/>
          <w:lang w:eastAsia="en-US"/>
        </w:rPr>
      </w:pPr>
    </w:p>
    <w:p w14:paraId="52488324" w14:textId="77777777" w:rsidR="00852EA0" w:rsidRDefault="00852EA0" w:rsidP="00C51DAA">
      <w:pPr>
        <w:rPr>
          <w:rFonts w:ascii="Calibri" w:eastAsia="Calibri" w:hAnsi="Calibri" w:cs="Calibri"/>
          <w:lang w:eastAsia="en-US"/>
        </w:rPr>
      </w:pPr>
    </w:p>
    <w:p w14:paraId="18BA78B2" w14:textId="77777777" w:rsidR="007535AC" w:rsidRPr="00C51DAA" w:rsidRDefault="007535AC" w:rsidP="00C51DAA">
      <w:pPr>
        <w:rPr>
          <w:rFonts w:ascii="Calibri" w:eastAsia="Calibri" w:hAnsi="Calibri" w:cs="Calibri"/>
          <w:lang w:eastAsia="en-US"/>
        </w:rPr>
      </w:pPr>
    </w:p>
    <w:p w14:paraId="478591A9" w14:textId="177F2F04" w:rsidR="00D829E9" w:rsidRPr="00C51DAA" w:rsidRDefault="00D829E9" w:rsidP="00D829E9">
      <w:pPr>
        <w:rPr>
          <w:rFonts w:ascii="Calibri" w:eastAsia="Calibri" w:hAnsi="Calibri" w:cs="Calibri"/>
          <w:lang w:eastAsia="en-US"/>
        </w:rPr>
      </w:pPr>
    </w:p>
    <w:p w14:paraId="5CF716D5" w14:textId="6E360C64" w:rsidR="00C51DAA" w:rsidRPr="00C51DAA" w:rsidRDefault="00D829E9" w:rsidP="00C51DAA">
      <w:pPr>
        <w:rPr>
          <w:rFonts w:ascii="Calibri" w:eastAsia="Calibri" w:hAnsi="Calibri" w:cs="Calibri"/>
          <w:lang w:eastAsia="en-US"/>
        </w:rPr>
      </w:pPr>
      <w:r w:rsidRPr="00C51DAA">
        <w:rPr>
          <w:rFonts w:ascii="Calibri" w:eastAsia="Calibri" w:hAnsi="Calibri" w:cs="Calibri"/>
          <w:lang w:eastAsia="en-US"/>
        </w:rPr>
        <w:t>What did you not expect/what surprised you the most about this experience?</w:t>
      </w:r>
      <w:r w:rsidR="00C51DAA" w:rsidRPr="00C51DAA">
        <w:rPr>
          <w:rFonts w:ascii="Calibri" w:eastAsia="Calibri" w:hAnsi="Calibri" w:cs="Calibri"/>
          <w:lang w:eastAsia="en-US"/>
        </w:rPr>
        <w:t xml:space="preserve"> </w:t>
      </w:r>
    </w:p>
    <w:p w14:paraId="74369D1B" w14:textId="77777777" w:rsidR="00C51DAA" w:rsidRPr="00C51DAA" w:rsidRDefault="00C51DAA" w:rsidP="00C51DAA">
      <w:pPr>
        <w:rPr>
          <w:rFonts w:ascii="Calibri" w:eastAsia="Calibri" w:hAnsi="Calibri" w:cs="Calibri"/>
          <w:lang w:eastAsia="en-US"/>
        </w:rPr>
      </w:pPr>
    </w:p>
    <w:p w14:paraId="248DA127" w14:textId="44B4F764" w:rsidR="00D829E9" w:rsidRDefault="00D829E9" w:rsidP="00D829E9">
      <w:pPr>
        <w:rPr>
          <w:rFonts w:ascii="Calibri" w:eastAsia="Calibri" w:hAnsi="Calibri" w:cs="Calibri"/>
          <w:lang w:eastAsia="en-US"/>
        </w:rPr>
      </w:pPr>
    </w:p>
    <w:p w14:paraId="6D83900A" w14:textId="77777777" w:rsidR="007535AC" w:rsidRPr="00C51DAA" w:rsidRDefault="007535AC" w:rsidP="00D829E9">
      <w:pPr>
        <w:rPr>
          <w:rFonts w:ascii="Calibri" w:eastAsia="Calibri" w:hAnsi="Calibri" w:cs="Calibri"/>
          <w:lang w:eastAsia="en-US"/>
        </w:rPr>
      </w:pPr>
    </w:p>
    <w:p w14:paraId="2A8654A3" w14:textId="3AD555C1" w:rsidR="00C51DAA" w:rsidRPr="00C51DAA" w:rsidRDefault="00D829E9" w:rsidP="00C51DAA">
      <w:pPr>
        <w:rPr>
          <w:rFonts w:ascii="Calibri" w:eastAsia="Calibri" w:hAnsi="Calibri" w:cs="Calibri"/>
          <w:lang w:eastAsia="en-US"/>
        </w:rPr>
      </w:pPr>
      <w:r w:rsidRPr="00C51DAA">
        <w:rPr>
          <w:rFonts w:ascii="Calibri" w:eastAsia="Calibri" w:hAnsi="Calibri" w:cs="Calibri"/>
          <w:lang w:eastAsia="en-US"/>
        </w:rPr>
        <w:t>Did you observe any difference in veterinary practice there compared to in the U.S.?</w:t>
      </w:r>
      <w:r w:rsidR="00C51DAA" w:rsidRPr="00C51DAA">
        <w:rPr>
          <w:rFonts w:ascii="Calibri" w:eastAsia="Calibri" w:hAnsi="Calibri" w:cs="Calibri"/>
          <w:lang w:eastAsia="en-US"/>
        </w:rPr>
        <w:t xml:space="preserve"> </w:t>
      </w:r>
    </w:p>
    <w:p w14:paraId="37D9D536" w14:textId="6B39D23B" w:rsidR="00C51DAA" w:rsidRDefault="00C51DAA" w:rsidP="00C51DAA">
      <w:pPr>
        <w:rPr>
          <w:rFonts w:ascii="Calibri" w:eastAsia="Calibri" w:hAnsi="Calibri" w:cs="Calibri"/>
          <w:lang w:eastAsia="en-US"/>
        </w:rPr>
      </w:pPr>
    </w:p>
    <w:p w14:paraId="2443125A" w14:textId="10FC669E" w:rsidR="007535AC" w:rsidRDefault="007535AC" w:rsidP="00C51DAA">
      <w:pPr>
        <w:rPr>
          <w:rFonts w:ascii="Calibri" w:eastAsia="Calibri" w:hAnsi="Calibri" w:cs="Calibri"/>
          <w:lang w:eastAsia="en-US"/>
        </w:rPr>
      </w:pPr>
    </w:p>
    <w:p w14:paraId="3DF96356" w14:textId="77777777" w:rsidR="00852EA0" w:rsidRPr="00C51DAA" w:rsidRDefault="00852EA0" w:rsidP="00C51DAA">
      <w:pPr>
        <w:rPr>
          <w:rFonts w:ascii="Calibri" w:eastAsia="Calibri" w:hAnsi="Calibri" w:cs="Calibri"/>
          <w:lang w:eastAsia="en-US"/>
        </w:rPr>
      </w:pPr>
    </w:p>
    <w:p w14:paraId="5615ECE5" w14:textId="30CAACD0" w:rsidR="00D829E9" w:rsidRPr="00C51DAA" w:rsidRDefault="00D829E9" w:rsidP="00D829E9">
      <w:pPr>
        <w:rPr>
          <w:rFonts w:ascii="Calibri" w:eastAsia="Calibri" w:hAnsi="Calibri" w:cs="Calibri"/>
          <w:lang w:eastAsia="en-US"/>
        </w:rPr>
      </w:pPr>
    </w:p>
    <w:p w14:paraId="25479E7D" w14:textId="77777777" w:rsidR="00C51DAA" w:rsidRPr="00C51DAA" w:rsidRDefault="00D829E9" w:rsidP="00C51DAA">
      <w:pPr>
        <w:rPr>
          <w:rFonts w:ascii="Calibri" w:eastAsia="Calibri" w:hAnsi="Calibri" w:cs="Calibri"/>
          <w:lang w:eastAsia="en-US"/>
        </w:rPr>
      </w:pPr>
      <w:r w:rsidRPr="00C51DAA">
        <w:rPr>
          <w:rFonts w:ascii="Calibri" w:eastAsia="Calibri" w:hAnsi="Calibri" w:cs="Calibri"/>
          <w:lang w:eastAsia="en-US"/>
        </w:rPr>
        <w:t xml:space="preserve">What challenge/opportunities did you face on the program and how you handled them? What did you learn from that experience? </w:t>
      </w:r>
    </w:p>
    <w:p w14:paraId="5535F8E3" w14:textId="77777777" w:rsidR="00D829E9" w:rsidRPr="00C51DAA" w:rsidRDefault="00D829E9" w:rsidP="00D829E9">
      <w:pPr>
        <w:rPr>
          <w:rFonts w:ascii="Calibri" w:eastAsia="Calibri" w:hAnsi="Calibri" w:cs="Calibri"/>
          <w:lang w:eastAsia="en-US"/>
        </w:rPr>
      </w:pPr>
    </w:p>
    <w:p w14:paraId="7E4CCBBE" w14:textId="2364ACF7" w:rsidR="002D2E02" w:rsidRDefault="002D2E02" w:rsidP="00AB305C"/>
    <w:p w14:paraId="684C4796" w14:textId="77777777" w:rsidR="00852EA0" w:rsidRDefault="00852EA0" w:rsidP="00AB305C"/>
    <w:p w14:paraId="5A3D0277" w14:textId="71947C8C" w:rsidR="0066678D" w:rsidRDefault="0066678D" w:rsidP="00AB305C"/>
    <w:p w14:paraId="1647D721" w14:textId="1E52D12A" w:rsidR="00070736" w:rsidRPr="001E6219" w:rsidRDefault="00070736" w:rsidP="00AB305C">
      <w:pPr>
        <w:rPr>
          <w:i/>
          <w:sz w:val="20"/>
          <w:szCs w:val="20"/>
        </w:rPr>
      </w:pPr>
      <w:r w:rsidRPr="007535AC">
        <w:rPr>
          <w:i/>
          <w:sz w:val="20"/>
          <w:szCs w:val="20"/>
        </w:rPr>
        <w:t xml:space="preserve">This form must be submitted within one month after the experience. Failure to meet the deadline will result in losing credit for the experience. </w:t>
      </w:r>
      <w:r w:rsidR="0066678D" w:rsidRPr="007535AC">
        <w:rPr>
          <w:i/>
          <w:sz w:val="20"/>
          <w:szCs w:val="20"/>
        </w:rPr>
        <w:t xml:space="preserve">Please email </w:t>
      </w:r>
      <w:hyperlink r:id="rId8" w:history="1">
        <w:r w:rsidR="0066678D" w:rsidRPr="007535AC">
          <w:rPr>
            <w:rStyle w:val="Hyperlink"/>
            <w:i/>
            <w:sz w:val="20"/>
            <w:szCs w:val="20"/>
          </w:rPr>
          <w:t>cvmip@iastate.edu</w:t>
        </w:r>
      </w:hyperlink>
      <w:r w:rsidR="0066678D" w:rsidRPr="007535AC">
        <w:rPr>
          <w:i/>
          <w:sz w:val="20"/>
          <w:szCs w:val="20"/>
        </w:rPr>
        <w:t xml:space="preserve"> with any questions. </w:t>
      </w:r>
    </w:p>
    <w:sectPr w:rsidR="00070736" w:rsidRPr="001E6219" w:rsidSect="00A106CE">
      <w:headerReference w:type="default" r:id="rId9"/>
      <w:foot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D8E20" w14:textId="77777777" w:rsidR="00104A0F" w:rsidRDefault="00104A0F" w:rsidP="00F90B78">
      <w:pPr>
        <w:spacing w:after="0" w:line="240" w:lineRule="auto"/>
      </w:pPr>
      <w:r>
        <w:separator/>
      </w:r>
    </w:p>
  </w:endnote>
  <w:endnote w:type="continuationSeparator" w:id="0">
    <w:p w14:paraId="48E6E95C" w14:textId="77777777" w:rsidR="00104A0F" w:rsidRDefault="00104A0F" w:rsidP="00F90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BAF8A" w14:textId="790C993F" w:rsidR="002D2E02" w:rsidRDefault="002D2E02" w:rsidP="002D2E02">
    <w:pPr>
      <w:pStyle w:val="Footer"/>
      <w:rPr>
        <w:sz w:val="18"/>
        <w:szCs w:val="18"/>
      </w:rPr>
    </w:pPr>
  </w:p>
  <w:p w14:paraId="110A29BC" w14:textId="0D10CE7F" w:rsidR="002D2E02" w:rsidRPr="00BB30FB" w:rsidRDefault="002D2E02" w:rsidP="002D2E02">
    <w:pPr>
      <w:pStyle w:val="Footer"/>
      <w:tabs>
        <w:tab w:val="clear" w:pos="4680"/>
        <w:tab w:val="left" w:pos="9360"/>
      </w:tabs>
      <w:rPr>
        <w:sz w:val="18"/>
        <w:szCs w:val="18"/>
      </w:rPr>
    </w:pPr>
    <w:r w:rsidRPr="00BB30FB">
      <w:rPr>
        <w:sz w:val="18"/>
        <w:szCs w:val="18"/>
      </w:rPr>
      <w:t>2270 B Veterinary Medicine</w:t>
    </w:r>
    <w:r>
      <w:rPr>
        <w:sz w:val="18"/>
        <w:szCs w:val="18"/>
      </w:rPr>
      <w:t xml:space="preserve">                                                                                                                                                                  cvmip@iastate.edu</w:t>
    </w:r>
  </w:p>
  <w:p w14:paraId="4DEFDAA7" w14:textId="77777777" w:rsidR="002D2E02" w:rsidRDefault="002D2E02" w:rsidP="002D2E02">
    <w:pPr>
      <w:pStyle w:val="Footer"/>
      <w:tabs>
        <w:tab w:val="clear" w:pos="4680"/>
        <w:tab w:val="clear" w:pos="9360"/>
        <w:tab w:val="right" w:pos="10800"/>
      </w:tabs>
      <w:rPr>
        <w:sz w:val="18"/>
        <w:szCs w:val="18"/>
      </w:rPr>
    </w:pPr>
    <w:r w:rsidRPr="00BB30FB">
      <w:rPr>
        <w:sz w:val="18"/>
        <w:szCs w:val="18"/>
      </w:rPr>
      <w:t>1800 Christensen Drive</w:t>
    </w:r>
    <w:r>
      <w:rPr>
        <w:sz w:val="18"/>
        <w:szCs w:val="18"/>
      </w:rPr>
      <w:tab/>
      <w:t>Tel. 515-294-1501</w:t>
    </w:r>
  </w:p>
  <w:p w14:paraId="05A40BD8" w14:textId="77777777" w:rsidR="002D2E02" w:rsidRPr="00BB30FB" w:rsidRDefault="002D2E02" w:rsidP="002D2E02">
    <w:pPr>
      <w:pStyle w:val="Footer"/>
      <w:rPr>
        <w:sz w:val="18"/>
        <w:szCs w:val="18"/>
      </w:rPr>
    </w:pPr>
    <w:r>
      <w:rPr>
        <w:sz w:val="18"/>
        <w:szCs w:val="18"/>
      </w:rPr>
      <w:t>Ames, IA  50011</w:t>
    </w:r>
    <w:r w:rsidRPr="00BB30FB">
      <w:rPr>
        <w:sz w:val="18"/>
        <w:szCs w:val="18"/>
      </w:rPr>
      <w:ptab w:relativeTo="margin" w:alignment="right" w:leader="none"/>
    </w:r>
    <w:r w:rsidRPr="00DA0EAF"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vetmed</w:t>
    </w:r>
    <w:proofErr w:type="spellEnd"/>
    <w:r>
      <w:rPr>
        <w:sz w:val="18"/>
        <w:szCs w:val="18"/>
      </w:rPr>
      <w:t xml:space="preserve">/iastate.edu/international-programs </w:t>
    </w:r>
  </w:p>
  <w:p w14:paraId="64B19D0D" w14:textId="492A5BB2" w:rsidR="002D2E02" w:rsidRDefault="002D2E02">
    <w:pPr>
      <w:pStyle w:val="Footer"/>
    </w:pPr>
  </w:p>
  <w:p w14:paraId="0CE902EE" w14:textId="649C8BF2" w:rsidR="002D2E02" w:rsidRDefault="002D2E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892B6" w14:textId="77777777" w:rsidR="00104A0F" w:rsidRDefault="00104A0F" w:rsidP="00F90B78">
      <w:pPr>
        <w:spacing w:after="0" w:line="240" w:lineRule="auto"/>
      </w:pPr>
      <w:r>
        <w:separator/>
      </w:r>
    </w:p>
  </w:footnote>
  <w:footnote w:type="continuationSeparator" w:id="0">
    <w:p w14:paraId="5DE7D7A3" w14:textId="77777777" w:rsidR="00104A0F" w:rsidRDefault="00104A0F" w:rsidP="00F90B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F75EE5" w14:textId="2041DF63" w:rsidR="00F90B78" w:rsidRDefault="00F90B78">
    <w:pPr>
      <w:pStyle w:val="Header"/>
    </w:pPr>
    <w:r>
      <w:rPr>
        <w:rFonts w:ascii="Times New Roman"/>
        <w:noProof/>
        <w:sz w:val="20"/>
      </w:rPr>
      <w:drawing>
        <wp:anchor distT="0" distB="0" distL="114300" distR="114300" simplePos="0" relativeHeight="251659264" behindDoc="1" locked="0" layoutInCell="1" allowOverlap="1" wp14:anchorId="645FEAE7" wp14:editId="7DF602C2">
          <wp:simplePos x="0" y="0"/>
          <wp:positionH relativeFrom="margin">
            <wp:align>left</wp:align>
          </wp:positionH>
          <wp:positionV relativeFrom="paragraph">
            <wp:posOffset>-100754</wp:posOffset>
          </wp:positionV>
          <wp:extent cx="2608580" cy="357505"/>
          <wp:effectExtent l="0" t="0" r="1270" b="4445"/>
          <wp:wrapTight wrapText="bothSides">
            <wp:wrapPolygon edited="0">
              <wp:start x="0" y="0"/>
              <wp:lineTo x="0" y="20718"/>
              <wp:lineTo x="21453" y="20718"/>
              <wp:lineTo x="2145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8580" cy="357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88717B" w14:textId="77777777" w:rsidR="00F90B78" w:rsidRDefault="00F90B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128A6"/>
    <w:multiLevelType w:val="hybridMultilevel"/>
    <w:tmpl w:val="62DE3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rEwsjQ0NzUwsjRR0lEKTi0uzszPAykwrwUAOUs6zSwAAAA="/>
  </w:docVars>
  <w:rsids>
    <w:rsidRoot w:val="00283606"/>
    <w:rsid w:val="000133F3"/>
    <w:rsid w:val="00070736"/>
    <w:rsid w:val="000D749A"/>
    <w:rsid w:val="00104A0F"/>
    <w:rsid w:val="001B11B7"/>
    <w:rsid w:val="001E6219"/>
    <w:rsid w:val="0022718C"/>
    <w:rsid w:val="00282771"/>
    <w:rsid w:val="00283606"/>
    <w:rsid w:val="00296F12"/>
    <w:rsid w:val="002B4377"/>
    <w:rsid w:val="002C3733"/>
    <w:rsid w:val="002C4430"/>
    <w:rsid w:val="002D2E02"/>
    <w:rsid w:val="002D37E8"/>
    <w:rsid w:val="00353358"/>
    <w:rsid w:val="00382BE6"/>
    <w:rsid w:val="003B26AF"/>
    <w:rsid w:val="003C5E34"/>
    <w:rsid w:val="003C6250"/>
    <w:rsid w:val="00440D2B"/>
    <w:rsid w:val="00454529"/>
    <w:rsid w:val="00460420"/>
    <w:rsid w:val="005D20AB"/>
    <w:rsid w:val="0066678D"/>
    <w:rsid w:val="00676305"/>
    <w:rsid w:val="006E3E17"/>
    <w:rsid w:val="006F356B"/>
    <w:rsid w:val="007535AC"/>
    <w:rsid w:val="00852EA0"/>
    <w:rsid w:val="00937362"/>
    <w:rsid w:val="009E1D47"/>
    <w:rsid w:val="00A106CE"/>
    <w:rsid w:val="00AB305C"/>
    <w:rsid w:val="00B31E82"/>
    <w:rsid w:val="00B4730E"/>
    <w:rsid w:val="00BF0DAD"/>
    <w:rsid w:val="00C16638"/>
    <w:rsid w:val="00C51DAA"/>
    <w:rsid w:val="00D75DEC"/>
    <w:rsid w:val="00D829E9"/>
    <w:rsid w:val="00E704E3"/>
    <w:rsid w:val="00E93057"/>
    <w:rsid w:val="00E97111"/>
    <w:rsid w:val="00ED58B1"/>
    <w:rsid w:val="00F25177"/>
    <w:rsid w:val="00F46B3D"/>
    <w:rsid w:val="00F90B78"/>
    <w:rsid w:val="00FA4C41"/>
    <w:rsid w:val="00FE2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B2AB7"/>
  <w15:chartTrackingRefBased/>
  <w15:docId w15:val="{E4392294-83D5-4A8E-9CB5-62D838232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30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30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30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B305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30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30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30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B305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75DEC"/>
    <w:pPr>
      <w:widowControl w:val="0"/>
      <w:autoSpaceDE w:val="0"/>
      <w:autoSpaceDN w:val="0"/>
      <w:spacing w:before="96" w:after="0" w:line="240" w:lineRule="auto"/>
    </w:pPr>
    <w:rPr>
      <w:rFonts w:ascii="Calibri" w:eastAsia="Calibri" w:hAnsi="Calibri" w:cs="Calibri"/>
      <w:lang w:eastAsia="en-US"/>
    </w:rPr>
  </w:style>
  <w:style w:type="table" w:styleId="TableGrid">
    <w:name w:val="Table Grid"/>
    <w:basedOn w:val="TableNormal"/>
    <w:uiPriority w:val="39"/>
    <w:rsid w:val="00296F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C4430"/>
    <w:pPr>
      <w:widowControl w:val="0"/>
      <w:autoSpaceDE w:val="0"/>
      <w:autoSpaceDN w:val="0"/>
      <w:spacing w:before="56" w:after="0" w:line="240" w:lineRule="auto"/>
    </w:pPr>
    <w:rPr>
      <w:rFonts w:ascii="Calibri" w:eastAsia="Calibri" w:hAnsi="Calibri" w:cs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C4430"/>
    <w:rPr>
      <w:rFonts w:ascii="Calibri" w:eastAsia="Calibri" w:hAnsi="Calibri" w:cs="Calibr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90B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B78"/>
  </w:style>
  <w:style w:type="paragraph" w:styleId="Footer">
    <w:name w:val="footer"/>
    <w:basedOn w:val="Normal"/>
    <w:link w:val="FooterChar"/>
    <w:uiPriority w:val="99"/>
    <w:unhideWhenUsed/>
    <w:rsid w:val="00F90B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B78"/>
  </w:style>
  <w:style w:type="character" w:styleId="Hyperlink">
    <w:name w:val="Hyperlink"/>
    <w:basedOn w:val="DefaultParagraphFont"/>
    <w:uiPriority w:val="99"/>
    <w:unhideWhenUsed/>
    <w:rsid w:val="006667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78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6219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vmip@iastat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389B3-9D6E-4EE8-9882-56CB2D9C6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7</TotalTime>
  <Pages>5</Pages>
  <Words>652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, Xiaoshuang [V MED]</dc:creator>
  <cp:keywords/>
  <dc:description/>
  <cp:lastModifiedBy>Wei, Xiaoshuang [V MED]</cp:lastModifiedBy>
  <cp:revision>29</cp:revision>
  <dcterms:created xsi:type="dcterms:W3CDTF">2021-11-11T17:20:00Z</dcterms:created>
  <dcterms:modified xsi:type="dcterms:W3CDTF">2022-02-17T15:12:00Z</dcterms:modified>
</cp:coreProperties>
</file>